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8-19</w:t>
      </w:r>
      <w:r>
        <w:t xml:space="preserve"> </w:t>
      </w:r>
      <w:r>
        <w:t xml:space="preserve">06:15:5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75ef33737a1e4ca36b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8-19T06:15:56Z</dcterms:created>
  <dcterms:modified xsi:type="dcterms:W3CDTF">2023-08-19T06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8-19 06:15:50</vt:lpwstr>
  </property>
</Properties>
</file>